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037025" w14:textId="77777777" w:rsidR="00776A57" w:rsidRDefault="00776A57" w:rsidP="00776A57">
      <w:r>
        <w:t>CREATE TABLE movies (</w:t>
      </w:r>
    </w:p>
    <w:p w14:paraId="03F2155C" w14:textId="77777777" w:rsidR="00776A57" w:rsidRDefault="00776A57" w:rsidP="00776A57">
      <w:r>
        <w:t xml:space="preserve">                    id INTEGER,</w:t>
      </w:r>
    </w:p>
    <w:p w14:paraId="792A1CB2" w14:textId="77777777" w:rsidR="00776A57" w:rsidRDefault="00776A57" w:rsidP="00776A57">
      <w:r>
        <w:t xml:space="preserve">                    title TEXT NOT NULL,</w:t>
      </w:r>
    </w:p>
    <w:p w14:paraId="5F9BD44B" w14:textId="77777777" w:rsidR="00776A57" w:rsidRDefault="00776A57" w:rsidP="00776A57">
      <w:r>
        <w:t xml:space="preserve">                    year NUMERIC,</w:t>
      </w:r>
    </w:p>
    <w:p w14:paraId="782C365B" w14:textId="77777777" w:rsidR="00776A57" w:rsidRDefault="00776A57" w:rsidP="00776A57">
      <w:r>
        <w:t xml:space="preserve">                    PRIMARY </w:t>
      </w:r>
      <w:proofErr w:type="gramStart"/>
      <w:r>
        <w:t>KEY(</w:t>
      </w:r>
      <w:proofErr w:type="gramEnd"/>
      <w:r>
        <w:t>id)</w:t>
      </w:r>
    </w:p>
    <w:p w14:paraId="532E3D97" w14:textId="77777777" w:rsidR="00776A57" w:rsidRDefault="00776A57" w:rsidP="00776A57">
      <w:r>
        <w:t xml:space="preserve">                );</w:t>
      </w:r>
    </w:p>
    <w:p w14:paraId="2FFD9F80" w14:textId="77777777" w:rsidR="00776A57" w:rsidRDefault="00776A57" w:rsidP="00776A57">
      <w:r>
        <w:t>CREATE TABLE stars (</w:t>
      </w:r>
    </w:p>
    <w:p w14:paraId="2FDCBC94" w14:textId="77777777" w:rsidR="00776A57" w:rsidRDefault="00776A57" w:rsidP="00776A57">
      <w:r>
        <w:t xml:space="preserve">                </w:t>
      </w:r>
      <w:proofErr w:type="spellStart"/>
      <w:r>
        <w:t>movie_id</w:t>
      </w:r>
      <w:proofErr w:type="spellEnd"/>
      <w:r>
        <w:t xml:space="preserve"> INTEGER NOT NULL,</w:t>
      </w:r>
    </w:p>
    <w:p w14:paraId="423B53C1" w14:textId="77777777" w:rsidR="00776A57" w:rsidRDefault="00776A57" w:rsidP="00776A57">
      <w:r>
        <w:t xml:space="preserve">                </w:t>
      </w:r>
      <w:proofErr w:type="spellStart"/>
      <w:r>
        <w:t>person_id</w:t>
      </w:r>
      <w:proofErr w:type="spellEnd"/>
      <w:r>
        <w:t xml:space="preserve"> INTEGER NOT NULL,</w:t>
      </w:r>
    </w:p>
    <w:p w14:paraId="7908F2B8" w14:textId="77777777" w:rsidR="00776A57" w:rsidRDefault="00776A57" w:rsidP="00776A57">
      <w:r>
        <w:t xml:space="preserve">                FOREIGN </w:t>
      </w:r>
      <w:proofErr w:type="gramStart"/>
      <w:r>
        <w:t>KEY(</w:t>
      </w:r>
      <w:proofErr w:type="spellStart"/>
      <w:proofErr w:type="gramEnd"/>
      <w:r>
        <w:t>movie_id</w:t>
      </w:r>
      <w:proofErr w:type="spellEnd"/>
      <w:r>
        <w:t>) REFERENCES movies(id),</w:t>
      </w:r>
    </w:p>
    <w:p w14:paraId="6754745A" w14:textId="77777777" w:rsidR="00776A57" w:rsidRDefault="00776A57" w:rsidP="00776A57">
      <w:r>
        <w:t xml:space="preserve">                FOREIGN </w:t>
      </w:r>
      <w:proofErr w:type="gramStart"/>
      <w:r>
        <w:t>KEY(</w:t>
      </w:r>
      <w:proofErr w:type="spellStart"/>
      <w:proofErr w:type="gramEnd"/>
      <w:r>
        <w:t>person_id</w:t>
      </w:r>
      <w:proofErr w:type="spellEnd"/>
      <w:r>
        <w:t>) REFERENCES people(id)</w:t>
      </w:r>
    </w:p>
    <w:p w14:paraId="2E00961C" w14:textId="77777777" w:rsidR="00776A57" w:rsidRDefault="00776A57" w:rsidP="00776A57">
      <w:r>
        <w:t xml:space="preserve">            );</w:t>
      </w:r>
    </w:p>
    <w:p w14:paraId="678B7BD9" w14:textId="77777777" w:rsidR="00776A57" w:rsidRDefault="00776A57" w:rsidP="00776A57">
      <w:r>
        <w:t>CREATE TABLE directors (</w:t>
      </w:r>
    </w:p>
    <w:p w14:paraId="6D1B1F34" w14:textId="77777777" w:rsidR="00776A57" w:rsidRDefault="00776A57" w:rsidP="00776A57">
      <w:r>
        <w:t xml:space="preserve">                </w:t>
      </w:r>
      <w:proofErr w:type="spellStart"/>
      <w:r>
        <w:t>movie_id</w:t>
      </w:r>
      <w:proofErr w:type="spellEnd"/>
      <w:r>
        <w:t xml:space="preserve"> INTEGER NOT NULL,</w:t>
      </w:r>
    </w:p>
    <w:p w14:paraId="4488F2E5" w14:textId="77777777" w:rsidR="00776A57" w:rsidRDefault="00776A57" w:rsidP="00776A57">
      <w:r>
        <w:t xml:space="preserve">                </w:t>
      </w:r>
      <w:proofErr w:type="spellStart"/>
      <w:r>
        <w:t>person_id</w:t>
      </w:r>
      <w:proofErr w:type="spellEnd"/>
      <w:r>
        <w:t xml:space="preserve"> INTEGER NOT NULL,</w:t>
      </w:r>
    </w:p>
    <w:p w14:paraId="54DB0F56" w14:textId="77777777" w:rsidR="00776A57" w:rsidRDefault="00776A57" w:rsidP="00776A57">
      <w:r>
        <w:t xml:space="preserve">                FOREIGN </w:t>
      </w:r>
      <w:proofErr w:type="gramStart"/>
      <w:r>
        <w:t>KEY(</w:t>
      </w:r>
      <w:proofErr w:type="spellStart"/>
      <w:proofErr w:type="gramEnd"/>
      <w:r>
        <w:t>movie_id</w:t>
      </w:r>
      <w:proofErr w:type="spellEnd"/>
      <w:r>
        <w:t>) REFERENCES movies(id),</w:t>
      </w:r>
    </w:p>
    <w:p w14:paraId="72E82F67" w14:textId="77777777" w:rsidR="00776A57" w:rsidRDefault="00776A57" w:rsidP="00776A57">
      <w:r>
        <w:t xml:space="preserve">                FOREIGN </w:t>
      </w:r>
      <w:proofErr w:type="gramStart"/>
      <w:r>
        <w:t>KEY(</w:t>
      </w:r>
      <w:proofErr w:type="spellStart"/>
      <w:proofErr w:type="gramEnd"/>
      <w:r>
        <w:t>person_id</w:t>
      </w:r>
      <w:proofErr w:type="spellEnd"/>
      <w:r>
        <w:t>) REFERENCES people(id)</w:t>
      </w:r>
    </w:p>
    <w:p w14:paraId="506F8877" w14:textId="77777777" w:rsidR="00776A57" w:rsidRDefault="00776A57" w:rsidP="00776A57">
      <w:r>
        <w:t xml:space="preserve">            );</w:t>
      </w:r>
    </w:p>
    <w:p w14:paraId="61D3156B" w14:textId="77777777" w:rsidR="00776A57" w:rsidRDefault="00776A57" w:rsidP="00776A57">
      <w:r>
        <w:t>CREATE TABLE ratings (</w:t>
      </w:r>
    </w:p>
    <w:p w14:paraId="79E9A20E" w14:textId="77777777" w:rsidR="00776A57" w:rsidRDefault="00776A57" w:rsidP="00776A57">
      <w:r>
        <w:t xml:space="preserve">                </w:t>
      </w:r>
      <w:proofErr w:type="spellStart"/>
      <w:r>
        <w:t>movie_id</w:t>
      </w:r>
      <w:proofErr w:type="spellEnd"/>
      <w:r>
        <w:t xml:space="preserve"> INTEGER NOT NULL,</w:t>
      </w:r>
    </w:p>
    <w:p w14:paraId="12FADA6A" w14:textId="77777777" w:rsidR="00776A57" w:rsidRDefault="00776A57" w:rsidP="00776A57">
      <w:r>
        <w:t xml:space="preserve">                rating REAL NOT NULL,</w:t>
      </w:r>
    </w:p>
    <w:p w14:paraId="3C99DA91" w14:textId="77777777" w:rsidR="00776A57" w:rsidRDefault="00776A57" w:rsidP="00776A57">
      <w:r>
        <w:t xml:space="preserve">                votes INTEGER NOT NULL,</w:t>
      </w:r>
    </w:p>
    <w:p w14:paraId="7562C025" w14:textId="77777777" w:rsidR="00776A57" w:rsidRDefault="00776A57" w:rsidP="00776A57">
      <w:r>
        <w:t xml:space="preserve">                FOREIGN </w:t>
      </w:r>
      <w:proofErr w:type="gramStart"/>
      <w:r>
        <w:t>KEY(</w:t>
      </w:r>
      <w:proofErr w:type="spellStart"/>
      <w:proofErr w:type="gramEnd"/>
      <w:r>
        <w:t>movie_id</w:t>
      </w:r>
      <w:proofErr w:type="spellEnd"/>
      <w:r>
        <w:t>) REFERENCES movies(id)</w:t>
      </w:r>
    </w:p>
    <w:p w14:paraId="6872329E" w14:textId="77777777" w:rsidR="00776A57" w:rsidRDefault="00776A57" w:rsidP="00776A57">
      <w:r>
        <w:t xml:space="preserve">            );</w:t>
      </w:r>
    </w:p>
    <w:p w14:paraId="000CB5E3" w14:textId="77777777" w:rsidR="00776A57" w:rsidRDefault="00776A57" w:rsidP="00776A57">
      <w:r>
        <w:t>CREATE TABLE people (</w:t>
      </w:r>
    </w:p>
    <w:p w14:paraId="02AA7AD1" w14:textId="77777777" w:rsidR="00776A57" w:rsidRDefault="00776A57" w:rsidP="00776A57">
      <w:r>
        <w:t xml:space="preserve">                id INTEGER,</w:t>
      </w:r>
    </w:p>
    <w:p w14:paraId="613663FD" w14:textId="77777777" w:rsidR="00776A57" w:rsidRDefault="00776A57" w:rsidP="00776A57">
      <w:r>
        <w:t xml:space="preserve">                name TEXT NOT NULL,</w:t>
      </w:r>
    </w:p>
    <w:p w14:paraId="7EA6D404" w14:textId="77777777" w:rsidR="00776A57" w:rsidRDefault="00776A57" w:rsidP="00776A57">
      <w:r>
        <w:t xml:space="preserve">                birth NUMERIC,</w:t>
      </w:r>
    </w:p>
    <w:p w14:paraId="612095C9" w14:textId="77777777" w:rsidR="00776A57" w:rsidRDefault="00776A57" w:rsidP="00776A57">
      <w:r>
        <w:t xml:space="preserve">                PRIMARY </w:t>
      </w:r>
      <w:proofErr w:type="gramStart"/>
      <w:r>
        <w:t>KEY(</w:t>
      </w:r>
      <w:proofErr w:type="gramEnd"/>
      <w:r>
        <w:t>id)</w:t>
      </w:r>
    </w:p>
    <w:p w14:paraId="5915932A" w14:textId="3A1F356F" w:rsidR="00FA5356" w:rsidRDefault="00776A57" w:rsidP="00776A57">
      <w:r>
        <w:lastRenderedPageBreak/>
        <w:t xml:space="preserve">            );</w:t>
      </w:r>
    </w:p>
    <w:sectPr w:rsidR="00FA53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ztrQ0MTQ0NzYyMbFU0lEKTi0uzszPAykwrAUA6PY1jywAAAA="/>
  </w:docVars>
  <w:rsids>
    <w:rsidRoot w:val="00776A57"/>
    <w:rsid w:val="0003295B"/>
    <w:rsid w:val="00776A57"/>
    <w:rsid w:val="00FA5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48E3F"/>
  <w15:chartTrackingRefBased/>
  <w15:docId w15:val="{EAD95971-FBA8-4E2C-ACDA-BB7A01EEF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76A5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76A5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76A5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76A5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76A5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76A5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76A5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76A5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76A5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76A5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76A5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76A5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76A5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76A5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76A5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76A5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76A5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76A5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76A5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76A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76A5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76A5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76A5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76A5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76A5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76A5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6A5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6A5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76A57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58</Words>
  <Characters>903</Characters>
  <Application>Microsoft Office Word</Application>
  <DocSecurity>0</DocSecurity>
  <Lines>7</Lines>
  <Paragraphs>2</Paragraphs>
  <ScaleCrop>false</ScaleCrop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tab Nafees</dc:creator>
  <cp:keywords/>
  <dc:description/>
  <cp:lastModifiedBy>Aftab Nafees</cp:lastModifiedBy>
  <cp:revision>1</cp:revision>
  <dcterms:created xsi:type="dcterms:W3CDTF">2023-12-21T13:45:00Z</dcterms:created>
  <dcterms:modified xsi:type="dcterms:W3CDTF">2023-12-21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12-21T13:53:16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c611c95f-f47f-4d74-a4bf-5c6b856f1729</vt:lpwstr>
  </property>
  <property fmtid="{D5CDD505-2E9C-101B-9397-08002B2CF9AE}" pid="7" name="MSIP_Label_defa4170-0d19-0005-0004-bc88714345d2_ActionId">
    <vt:lpwstr>278cfbcb-d5cb-4b53-95b6-110e9549c2c4</vt:lpwstr>
  </property>
  <property fmtid="{D5CDD505-2E9C-101B-9397-08002B2CF9AE}" pid="8" name="MSIP_Label_defa4170-0d19-0005-0004-bc88714345d2_ContentBits">
    <vt:lpwstr>0</vt:lpwstr>
  </property>
</Properties>
</file>